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Files_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b3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Files_plot</dc:title>
  <dc:creator/>
  <dcterms:created xsi:type="dcterms:W3CDTF">2019-04-19T23:06:26Z</dcterms:created>
  <dcterms:modified xsi:type="dcterms:W3CDTF">2019-04-19T23:06:26Z</dcterms:modified>
</cp:coreProperties>
</file>